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2"/>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2"/>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2"/>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2"/>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2"/>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2"/>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5:59Z</dcterms:created>
  <dcterms:modified xsi:type="dcterms:W3CDTF">2023-05-24T01:3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Wandering in the Wilderness</vt:lpwstr>
  </property>
</Properties>
</file>